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335E0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702248070" w:edGrp="everyone"/>
            <w:r>
              <w:t>X</w:t>
            </w:r>
            <w:r w:rsidR="00D05176">
              <w:t>XX</w:t>
            </w:r>
            <w:permEnd w:id="1702248070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937573403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412948">
                  <w:t>dezemb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937573403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45263056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412948">
                  <w:t>janei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545263056" w:displacedByCustomXml="prev"/>
      </w:tr>
      <w:tr w:rsidR="00087C34" w:rsidRPr="00472B92" w:rsidTr="00813BEA">
        <w:trPr>
          <w:trHeight w:val="312"/>
        </w:trPr>
        <w:permStart w:id="1668312850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3F24C2" w:rsidP="00535B3E">
                <w:pPr>
                  <w:pStyle w:val="Centralizado"/>
                </w:pPr>
                <w:r>
                  <w:t>01/01/2023</w:t>
                </w:r>
              </w:p>
            </w:tc>
          </w:sdtContent>
        </w:sdt>
        <w:permEnd w:id="1668312850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548424064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1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3F24C2" w:rsidP="00535B3E">
                <w:pPr>
                  <w:pStyle w:val="Centralizado"/>
                </w:pPr>
                <w:r>
                  <w:t>31/01/2023</w:t>
                </w:r>
              </w:p>
            </w:tc>
          </w:sdtContent>
        </w:sdt>
        <w:permEnd w:id="1548424064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331436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331436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42042050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412948">
              <w:t>dezembro</w:t>
            </w:r>
            <w:proofErr w:type="gramStart"/>
            <w:r w:rsidR="002952DB">
              <w:t>/22</w:t>
            </w:r>
            <w:r>
              <w:t>)</w:t>
            </w:r>
            <w:permEnd w:id="42042050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0060450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0060450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242709671" w:edGrp="everyone"/>
            <w:r>
              <w:t xml:space="preserve">José Hugo Dias Gondim </w:t>
            </w:r>
            <w:proofErr w:type="spellStart"/>
            <w:r>
              <w:t>Guanais</w:t>
            </w:r>
            <w:permEnd w:id="1242709671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495752995" w:edGrp="everyone"/>
            <w:r>
              <w:t xml:space="preserve">José Hugo Dias Gondim </w:t>
            </w:r>
            <w:proofErr w:type="spellStart"/>
            <w:r>
              <w:t>Guanais</w:t>
            </w:r>
            <w:permEnd w:id="1495752995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97394248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2-03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412948" w:rsidP="00284E2D">
                <w:r>
                  <w:t>03/02/2023</w:t>
                </w:r>
              </w:p>
            </w:tc>
          </w:sdtContent>
        </w:sdt>
        <w:permEnd w:id="97394248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355153626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355153626"/>
            <w:r w:rsidRPr="009D2AF1">
              <w:t xml:space="preserve"> Não </w:t>
            </w:r>
            <w:permStart w:id="1504343310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504343310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746215289" w:edGrp="everyone"/>
            <w:permEnd w:id="1746215289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73445152" w:edGrp="everyone"/>
            <w:r>
              <w:t xml:space="preserve">José Hugo Dias Gondim </w:t>
            </w:r>
            <w:proofErr w:type="spellStart"/>
            <w:r>
              <w:t>Guanais</w:t>
            </w:r>
            <w:permEnd w:id="47344515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368605325" w:edGrp="everyone"/>
            <w:r>
              <w:t xml:space="preserve">José Hugo Dias Gondim </w:t>
            </w:r>
            <w:proofErr w:type="spellStart"/>
            <w:r>
              <w:t>Guanais</w:t>
            </w:r>
            <w:permEnd w:id="1368605325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975256801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412948">
              <w:t>dezemb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412948">
              <w:t>janeiro/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474F7" w:rsidP="00DF342C">
            <w:r>
              <w:t xml:space="preserve">Em </w:t>
            </w:r>
            <w:r w:rsidR="00412948">
              <w:t>dezembro</w:t>
            </w:r>
            <w:r w:rsidR="005D0A77" w:rsidRPr="005D0A77">
              <w:t xml:space="preserve"> de 2022 foram registrados </w:t>
            </w:r>
            <w:r w:rsidR="00412948">
              <w:t>370</w:t>
            </w:r>
            <w:r w:rsidR="000F3E18">
              <w:t xml:space="preserve"> desembarques oriundos de 1</w:t>
            </w:r>
            <w:r w:rsidR="00412948">
              <w:t>47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 w:rsidR="00D26ED7">
              <w:t>11.553,50 quilos e 3.626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412948">
              <w:t>23</w:t>
            </w:r>
            <w:r w:rsidR="00D26ED7">
              <w:t>5.825</w:t>
            </w:r>
            <w:r w:rsidR="00412948">
              <w:t>,65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412948">
              <w:rPr>
                <w:b/>
              </w:rPr>
              <w:t>dezemb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1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9474F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4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9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40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9474F7">
                    <w:t>4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412948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26ED7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166,8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2</w:t>
                  </w:r>
                  <w:r w:rsidR="00D26ED7">
                    <w:rPr>
                      <w:rFonts w:cs="Calibri"/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26ED7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.711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3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127,65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474F7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4</w:t>
                  </w:r>
                  <w:r w:rsidR="00412948">
                    <w:rPr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412948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26ED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9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6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26ED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9.709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5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41294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41294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.36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363AC1">
                  <w:pPr>
                    <w:jc w:val="center"/>
                  </w:pPr>
                  <w:r>
                    <w:t>2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412948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.56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365DAB">
                  <w:pPr>
                    <w:jc w:val="center"/>
                  </w:pPr>
                  <w:r>
                    <w:t>8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412948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12948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5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6363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5.884</w:t>
                  </w:r>
                  <w:bookmarkStart w:id="0" w:name="_GoBack"/>
                  <w:bookmarkEnd w:id="0"/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12948">
              <w:t>dezembro</w:t>
            </w:r>
            <w:r w:rsidR="004B5286">
              <w:t xml:space="preserve"> de 2022 </w:t>
            </w:r>
            <w:r w:rsidR="00914063">
              <w:rPr>
                <w:highlight w:val="yellow"/>
              </w:rPr>
              <w:t>houve aumento</w:t>
            </w:r>
            <w:r w:rsidR="004B5286" w:rsidRPr="00032AFB">
              <w:rPr>
                <w:highlight w:val="yellow"/>
              </w:rPr>
              <w:t xml:space="preserve"> de </w:t>
            </w:r>
            <w:r w:rsidR="00412948">
              <w:t>1</w:t>
            </w:r>
            <w:r>
              <w:t xml:space="preserve">% em relação </w:t>
            </w:r>
            <w:r w:rsidR="004B5286">
              <w:t xml:space="preserve">a </w:t>
            </w:r>
            <w:r w:rsidR="00412948">
              <w:t>novembro</w:t>
            </w:r>
            <w:r w:rsidR="00506F49">
              <w:t xml:space="preserve"> de 2022</w:t>
            </w:r>
            <w:r w:rsidR="00412948">
              <w:t>, e redução de 50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412948">
              <w:t>dezemb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</w:t>
            </w:r>
            <w:r w:rsidR="00066E1F">
              <w:t>pescada amarela e paru.</w:t>
            </w:r>
          </w:p>
          <w:p w:rsidR="001E32A5" w:rsidRDefault="001E32A5" w:rsidP="00B4385F"/>
          <w:p w:rsidR="00F47D31" w:rsidRDefault="00412948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A4F3DBB" wp14:editId="3D0006AD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dezembro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de 2022 apresentou 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16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412948">
              <w:rPr>
                <w:rFonts w:eastAsiaTheme="minorHAnsi" w:cs="Arial"/>
                <w:szCs w:val="20"/>
                <w:lang w:eastAsia="en-US"/>
              </w:rPr>
              <w:t>oi 67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caranguejo uçá, ostra, camarão branco e siri</w:t>
            </w:r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412948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50CE939" wp14:editId="1B5C096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dezemb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apresentou redução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13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dezemb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3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412948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4E151CA" wp14:editId="430B9404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975256801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632650923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632650923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317290053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335E0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317290053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969109568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335E0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969109568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935178636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335E0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935178636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194284422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194284422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58395038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66E1F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61418F7" wp14:editId="3C0E9113">
                      <wp:extent cx="1429702" cy="1906270"/>
                      <wp:effectExtent l="0" t="0" r="0" b="0"/>
                      <wp:docPr id="6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429702" cy="190627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6B1C2C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066E1F">
              <w:t>em Antonin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66E1F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643F0AC" wp14:editId="4774A95C">
                      <wp:extent cx="1906270" cy="1429702"/>
                      <wp:effectExtent l="0" t="0" r="0" b="0"/>
                      <wp:docPr id="7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066E1F">
              <w:t>o 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66E1F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0C36B49" wp14:editId="23F7AEC1">
                      <wp:extent cx="1906270" cy="1072276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07227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719D3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</w:t>
            </w:r>
            <w:r w:rsidR="00066E1F">
              <w:rPr>
                <w:b/>
              </w:rPr>
              <w:t>em Pontal do Sul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66E1F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FF7F6C8" wp14:editId="16C33A3D">
                      <wp:extent cx="1906270" cy="1429702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066E1F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0719D3">
              <w:rPr>
                <w:b/>
                <w:noProof/>
                <w:lang w:eastAsia="pt-BR"/>
              </w:rPr>
              <w:t xml:space="preserve">na </w:t>
            </w:r>
            <w:r w:rsidR="00066E1F">
              <w:rPr>
                <w:b/>
                <w:noProof/>
                <w:lang w:eastAsia="pt-BR"/>
              </w:rPr>
              <w:t>Vila Guarani</w:t>
            </w:r>
          </w:p>
        </w:tc>
      </w:tr>
      <w:permEnd w:id="158395038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35E0C" w:rsidRDefault="00335E0C">
      <w:r>
        <w:separator/>
      </w:r>
    </w:p>
    <w:p w:rsidR="00335E0C" w:rsidRDefault="00335E0C"/>
  </w:endnote>
  <w:endnote w:type="continuationSeparator" w:id="0">
    <w:p w:rsidR="00335E0C" w:rsidRDefault="00335E0C">
      <w:r>
        <w:continuationSeparator/>
      </w:r>
    </w:p>
    <w:p w:rsidR="00335E0C" w:rsidRDefault="00335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35E0C" w:rsidRDefault="00335E0C">
      <w:r>
        <w:separator/>
      </w:r>
    </w:p>
    <w:p w:rsidR="00335E0C" w:rsidRDefault="00335E0C"/>
  </w:footnote>
  <w:footnote w:type="continuationSeparator" w:id="0">
    <w:p w:rsidR="00335E0C" w:rsidRDefault="00335E0C">
      <w:r>
        <w:continuationSeparator/>
      </w:r>
    </w:p>
    <w:p w:rsidR="00335E0C" w:rsidRDefault="00335E0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D26ED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D26ED7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1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YWtQC6+xTk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87CDD"/>
    <w:rsid w:val="00AA1C2F"/>
    <w:rsid w:val="00AF279D"/>
    <w:rsid w:val="00AF32CC"/>
    <w:rsid w:val="00B17F30"/>
    <w:rsid w:val="00B253D1"/>
    <w:rsid w:val="00BF5282"/>
    <w:rsid w:val="00C560D2"/>
    <w:rsid w:val="00CB56F7"/>
    <w:rsid w:val="00CD6E6E"/>
    <w:rsid w:val="00DA2F0B"/>
    <w:rsid w:val="00DE0587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F49B0F-9C32-4265-B375-6059AA5F3A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5</Pages>
  <Words>671</Words>
  <Characters>3624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3-02-03T13:30:00Z</dcterms:created>
  <dcterms:modified xsi:type="dcterms:W3CDTF">2023-02-06T02:41:00Z</dcterms:modified>
</cp:coreProperties>
</file>